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Professor</w:t>
      </w:r>
      <w:r>
        <w:t xml:space="preserve"> </w:t>
      </w:r>
      <w:r>
        <w:t xml:space="preserve">Position</w:t>
      </w:r>
      <w:r>
        <w:t xml:space="preserve"> </w:t>
      </w:r>
      <w:r>
        <w:t xml:space="preserve">in</w:t>
      </w:r>
      <w:r>
        <w:t xml:space="preserve"> </w:t>
      </w:r>
      <w:r>
        <w:t xml:space="preserve">Brazil</w:t>
      </w:r>
      <w:r>
        <w:t xml:space="preserve"> </w:t>
      </w:r>
      <w:r>
        <w:t xml:space="preserve">Brasília</w:t>
      </w:r>
    </w:p>
    <w:bookmarkStart w:id="24" w:name="cover-letter"/>
    <w:p>
      <w:pPr>
        <w:pStyle w:val="Heading1"/>
      </w:pPr>
      <w:r>
        <w:t xml:space="preserve">Cover Letter</w:t>
      </w:r>
    </w:p>
    <w:p>
      <w:pPr>
        <w:pStyle w:val="FirstParagraph"/>
      </w:pPr>
      <w:r>
        <w:rPr>
          <w:bCs/>
          <w:b/>
        </w:rPr>
        <w:t xml:space="preserve">Dear [Recipient's Name],</w:t>
      </w:r>
    </w:p>
    <w:p>
      <w:pPr>
        <w:pStyle w:val="BodyText"/>
      </w:pPr>
      <w:r>
        <w:t xml:space="preserve">I am writing to express my enthusiastic interest in the Professor position at [Institution Name] in Brazil Brasília. As an accomplished academic with a deep commitment to educational excellence, I am eager to contribute my expertise, research acumen, and passion for teaching to the vibrant academic community of Brazil Brasília. This opportunity aligns perfectly with my professional journey as a Professor dedicated to fostering innovation, cultural exchange, and intellectual growth in higher education.</w:t>
      </w:r>
    </w:p>
    <w:p>
      <w:pPr>
        <w:pStyle w:val="BodyText"/>
      </w:pPr>
      <w:r>
        <w:t xml:space="preserve">Throughout my career as a Professor, I have been driven by a profound belief in the transformative power of education. My academic background includes a [Ph.D./Master’s Degree] in [Field of Study], earned from [University Name], where I developed a strong foundation in [specific disciplines or methodologies]. This experience, combined with my years of teaching and research, has equipped me to thrive in dynamic environments like those found at institutions in Brazil Brasília. The region's unique blend of academic rigor and cultural richness makes it an ideal setting for advancing knowledge and nurturing future leaders.</w:t>
      </w:r>
    </w:p>
    <w:bookmarkStart w:id="20" w:name="X567457e697220bbc0e650351dc4ea76c2c3e3b5"/>
    <w:p>
      <w:pPr>
        <w:pStyle w:val="Heading2"/>
      </w:pPr>
      <w:r>
        <w:t xml:space="preserve">A Profound Commitment to Teaching and Research</w:t>
      </w:r>
    </w:p>
    <w:p>
      <w:pPr>
        <w:pStyle w:val="FirstParagraph"/>
      </w:pPr>
      <w:r>
        <w:t xml:space="preserve">As a Professor, I have consistently prioritized student-centered learning, integrating interdisciplinary approaches and cutting-edge pedagogical strategies into my classrooms. My teaching philosophy emphasizes critical thinking, ethical responsibility, and the application of theoretical knowledge to real-world challenges. At [Current Institution], I have taught courses such as [Example Courses], where I designed curricula that encouraged students to explore complex issues through collaborative projects, fieldwork, and community engagement. These experiences have not only deepened my understanding of effective teaching practices but also reinforced my dedication to preparing students for meaningful careers in their respective fields.</w:t>
      </w:r>
    </w:p>
    <w:p>
      <w:pPr>
        <w:pStyle w:val="BodyText"/>
      </w:pPr>
      <w:r>
        <w:t xml:space="preserve">My research contributions further reflect my commitment to academic excellence. As a Professor, I have published extensively in peer-reviewed journals, including [Journal Names], and presented at national and international conferences such as [Conference Name]. My work focuses on [Research Areas], which aligns closely with the academic priorities of institutions in Brazil Brasília. For instance, my recent studies on [Specific Research Topic] have explored solutions to challenges faced by developing nations, a topic of particular relevance to Brazil’s socio-economic landscape. I am especially drawn to the opportunity to collaborate with local scholars and contribute to research initiatives that address regional needs while contributing globally.</w:t>
      </w:r>
    </w:p>
    <w:bookmarkEnd w:id="20"/>
    <w:bookmarkStart w:id="21" w:name="X8782403fe19f75ffcbead3fc5b42ebddbb1ad47"/>
    <w:p>
      <w:pPr>
        <w:pStyle w:val="Heading2"/>
      </w:pPr>
      <w:r>
        <w:t xml:space="preserve">Bridging Global and Local Contexts in Brazil Brasília</w:t>
      </w:r>
    </w:p>
    <w:p>
      <w:pPr>
        <w:pStyle w:val="FirstParagraph"/>
      </w:pPr>
      <w:r>
        <w:t xml:space="preserve">Brazil Brasília, as the capital of the Federative Republic of Brazil, stands at the heart of the nation’s academic and cultural evolution. The city’s universities, such as [University Name], are renowned for their innovative programs and commitment to addressing national challenges through education. As a Professor with experience in multicultural academic environments, I am eager to bring my global perspective to Brasília while immersing myself in the region’s unique educational traditions. I am particularly inspired by the opportunities to engage with Brazil’s diverse population, learn from local communities, and integrate indigenous knowledge systems into my teaching and research.</w:t>
      </w:r>
    </w:p>
    <w:p>
      <w:pPr>
        <w:pStyle w:val="BodyText"/>
      </w:pPr>
      <w:r>
        <w:t xml:space="preserve">Moreover, Brazil Brasília’s role as a hub for policy-making and international collaboration makes it an ideal location for advancing interdisciplinary work. My expertise in [Specific Research Area] could contribute to initiatives focused on sustainable development, social equity, or technological innovation—issues that are central to Brazil’s national agenda. I am also keen to support the university’s mission of fostering dialogue between academia and society, ensuring that research outcomes directly benefit the communities we serve.</w:t>
      </w:r>
    </w:p>
    <w:bookmarkEnd w:id="21"/>
    <w:bookmarkStart w:id="22" w:name="alignment-with-institutional-values"/>
    <w:p>
      <w:pPr>
        <w:pStyle w:val="Heading2"/>
      </w:pPr>
      <w:r>
        <w:t xml:space="preserve">Alignment with Institutional Values</w:t>
      </w:r>
    </w:p>
    <w:p>
      <w:pPr>
        <w:pStyle w:val="FirstParagraph"/>
      </w:pPr>
      <w:r>
        <w:t xml:space="preserve">I have thoroughly researched [Institution Name]’s vision, mission, and academic programs, and I am deeply impressed by its dedication to excellence in education and research. The institution’s emphasis on [Specific Value or Initiative, e.g., "intercultural dialogue" or "innovation in STEM"] resonates strongly with my own professional ethos. As a Professor who values collaboration, creativity, and ethical leadership, I am confident that my skills and experiences will complement the institution’s goals. I am particularly enthusiastic about the opportunity to mentor students from diverse backgrounds and contribute to the development of a more inclusive academic environment.</w:t>
      </w:r>
    </w:p>
    <w:p>
      <w:pPr>
        <w:pStyle w:val="BodyText"/>
      </w:pPr>
      <w:r>
        <w:t xml:space="preserve">Additionally, I understand that teaching in Brazil Brasília comes with unique challenges and rewards. The city’s bustling urban landscape, rich cultural heritage, and strategic location make it an exciting place to work. I am eager to engage with the local academic community, participate in professional development opportunities, and contribute to initiatives that strengthen the institution’s reputation as a center of excellence. My ability to adapt to new environments and build meaningful relationships will ensure a smooth transition into this role.</w:t>
      </w:r>
    </w:p>
    <w:bookmarkEnd w:id="22"/>
    <w:bookmarkStart w:id="23" w:name="a-final-statement-of-enthusiasm"/>
    <w:p>
      <w:pPr>
        <w:pStyle w:val="Heading2"/>
      </w:pPr>
      <w:r>
        <w:t xml:space="preserve">A Final Statement of Enthusiasm</w:t>
      </w:r>
    </w:p>
    <w:p>
      <w:pPr>
        <w:pStyle w:val="FirstParagraph"/>
      </w:pPr>
      <w:r>
        <w:t xml:space="preserve">In conclusion, I am deeply excited about the possibility of joining [Institution Name] as a Professor in Brazil Brasília. My academic qualifications, teaching experience, and research contributions have prepared me to make significant contributions to your institution’s mission. I am particularly motivated by the opportunity to work in a city that embodies the spirit of innovation and cultural exchange, where education can shape not only individual futures but also the broader trajectory of Brazil.</w:t>
      </w:r>
    </w:p>
    <w:p>
      <w:pPr>
        <w:pStyle w:val="BodyText"/>
      </w:pPr>
      <w:r>
        <w:t xml:space="preserve">Thank you for considering my application. I would be honored to discuss how my background and vision align with your institution’s goals. Please feel free to contact me at [Phone Number] or [Email Address] at your earliest convenience. I look forward to the possibility of contributing to the academic excellence of Brazil Brasília.</w:t>
      </w:r>
    </w:p>
    <w:p>
      <w:pPr>
        <w:pStyle w:val="BodyText"/>
      </w:pPr>
      <w:r>
        <w:t xml:space="preserve">Sincerely,</w:t>
      </w:r>
      <w:r>
        <w:br/>
      </w:r>
      <w:r>
        <w:t xml:space="preserve">[Your Full Name]</w:t>
      </w:r>
      <w:r>
        <w:br/>
      </w:r>
      <w:r>
        <w:t xml:space="preserve">[Your Contact Information]</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Professor Position in Brazil Brasília</dc:title>
  <dc:creator/>
  <dc:language>en</dc:language>
  <cp:keywords/>
  <dcterms:created xsi:type="dcterms:W3CDTF">2026-06-02T22:20:11Z</dcterms:created>
  <dcterms:modified xsi:type="dcterms:W3CDTF">2026-06-02T22:20:11Z</dcterms:modified>
</cp:coreProperties>
</file>

<file path=docProps/custom.xml><?xml version="1.0" encoding="utf-8"?>
<Properties xmlns="http://schemas.openxmlformats.org/officeDocument/2006/custom-properties" xmlns:vt="http://schemas.openxmlformats.org/officeDocument/2006/docPropsVTypes"/>
</file>